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0" w:name="international-business-student"/>
    <w:p>
      <w:pPr>
        <w:pStyle w:val="Heading1"/>
      </w:pPr>
      <w:r>
        <w:t xml:space="preserve">INTERNATIONAL BUSINESS STUDENT</w:t>
      </w:r>
    </w:p>
    <w:p>
      <w:pPr>
        <w:pStyle w:val="FirstParagraph"/>
      </w:pPr>
      <w:r>
        <w:t xml:space="preserve">123 Global Avenue, New York, NY 10001</w:t>
      </w:r>
      <w:r>
        <w:br/>
      </w:r>
      <w:r>
        <w:t xml:space="preserve">United States | +1 (212) 555-7890 | student@email.com</w:t>
      </w:r>
    </w:p>
    <w:p>
      <w:pPr>
        <w:pStyle w:val="BodyText"/>
      </w:pPr>
      <w:r>
        <w:t xml:space="preserve">October 26, 2023</w:t>
      </w:r>
    </w:p>
    <w:bookmarkEnd w:id="20"/>
    <w:p>
      <w:pPr>
        <w:pStyle w:val="BodyText"/>
      </w:pPr>
      <w:r>
        <w:t xml:space="preserve">Hiring Manager</w:t>
      </w:r>
      <w:r>
        <w:br/>
      </w:r>
      <w:r>
        <w:t xml:space="preserve">International Business Consulting Division</w:t>
      </w:r>
      <w:r>
        <w:br/>
      </w:r>
      <w:r>
        <w:t xml:space="preserve">Beijing Strategic Advisors Group</w:t>
      </w:r>
      <w:r>
        <w:br/>
      </w:r>
      <w:r>
        <w:t xml:space="preserve">8th Floor, Golden Phoenix Tower, No. 55 Zhongguancun Street</w:t>
      </w:r>
      <w:r>
        <w:br/>
      </w:r>
      <w:r>
        <w:t xml:space="preserve">Haidian District, Beijing 100084, China</w:t>
      </w:r>
    </w:p>
    <w:p>
      <w:pPr>
        <w:pStyle w:val="BodyText"/>
      </w:pPr>
      <w:r>
        <w:t xml:space="preserve">Internship Application Letter for Business Consultant Internship Position</w:t>
      </w:r>
    </w:p>
    <w:p>
      <w:pPr>
        <w:pStyle w:val="BodyText"/>
      </w:pPr>
      <w:r>
        <w:t xml:space="preserve">Dear Hiring Manager,</w:t>
      </w:r>
    </w:p>
    <w:p>
      <w:pPr>
        <w:pStyle w:val="BodyText"/>
      </w:pPr>
      <w:r>
        <w:t xml:space="preserve">It is with profound enthusiasm that I submit my formal application for the Business Consultant Internship position at Beijing Strategic Advisors Group, as advertised on your company's career portal. As a final-year International Business student at Columbia University with a specialization in East Asian Market Analysis, I have meticulously prepared this</w:t>
      </w:r>
      <w:r>
        <w:t xml:space="preserve"> </w:t>
      </w:r>
      <w:r>
        <w:rPr>
          <w:bCs/>
          <w:b/>
        </w:rPr>
        <w:t xml:space="preserve">Internship Application Letter</w:t>
      </w:r>
      <w:r>
        <w:t xml:space="preserve"> </w:t>
      </w:r>
      <w:r>
        <w:t xml:space="preserve">to demonstrate how my academic foundation, cross-cultural adaptability, and strategic thinking align precisely with the requirements of this prestigious role within</w:t>
      </w:r>
      <w:r>
        <w:t xml:space="preserve"> </w:t>
      </w:r>
      <w:r>
        <w:rPr>
          <w:bCs/>
          <w:b/>
        </w:rPr>
        <w:t xml:space="preserve">China Beijing</w:t>
      </w:r>
      <w:r>
        <w:t xml:space="preserve">'s dynamic economic landscape. My aspiration to contribute meaningfully to your firm's mission in the heart of China's innovation capital has been cultivated through years of rigorous study and immersive cultural preparation.</w:t>
      </w:r>
    </w:p>
    <w:p>
      <w:pPr>
        <w:pStyle w:val="BodyText"/>
      </w:pPr>
      <w:r>
        <w:t xml:space="preserve">My academic journey has centered on developing the analytical frameworks essential for modern business consultancy, particularly within emerging markets. In my core curriculum at Columbia, I completed advanced coursework in International Strategic Management, Cross-Cultural Negotiation Tactics, and Data-Driven Market Entry Strategies – all directly applicable to your firm's focus areas. During my semester abroad at Peking University's School of International Relations (2022), I conducted field research on SME digital transformation challenges in Beijing's tech hubs. This experience required me to master Mandarin business terminology, navigate local bureaucratic processes, and analyze real-time market data – skills that directly prepare me for immediate contribution to your</w:t>
      </w:r>
      <w:r>
        <w:t xml:space="preserve"> </w:t>
      </w:r>
      <w:r>
        <w:rPr>
          <w:bCs/>
          <w:b/>
        </w:rPr>
        <w:t xml:space="preserve">Business Consultant</w:t>
      </w:r>
      <w:r>
        <w:t xml:space="preserve"> </w:t>
      </w:r>
      <w:r>
        <w:t xml:space="preserve">team. My thesis project on "Sustainable Supply Chain Integration in China's EV Sector" involved collaborating with Shenzhen-based manufacturers and interpreting Chinese industrial policy documents, resulting in a 15% efficiency improvement model adopted by two local enterprises.</w:t>
      </w:r>
    </w:p>
    <w:p>
      <w:pPr>
        <w:pStyle w:val="BodyText"/>
      </w:pPr>
      <w:r>
        <w:t xml:space="preserve">What distinguishes my approach is my deep understanding of Beijing's unique business ecosystem as the political, technological, and economic epicenter of modern China. I've studied how the city's "Double Innovation" policy framework has transformed Zhongguancun into a global R&amp;D hub where Fortune 500 companies coexist with agile startups – a dynamic environment where my internship would be exceptionally valuable. Having spent three months in Beijing during my university exchange, I observed firsthand how successful consultants bridge Western methodologies with Chinese business philosophy ("Guanxi" networks and "Mianzi" cultural considerations). For instance, when advising a German machinery client on market entry strategy, I facilitated cultural workshops that helped their team understand the importance of hierarchical communication protocols during initial negotiations – a practice that prevented potential misunderstandings in Beijing's business environment.</w:t>
      </w:r>
    </w:p>
    <w:p>
      <w:pPr>
        <w:pStyle w:val="BodyText"/>
      </w:pPr>
      <w:r>
        <w:t xml:space="preserve">I am particularly drawn to your firm's recent work with multinational corporations expanding into China's green technology sector. My internship would focus on supporting your team through three critical initiatives: First, developing competitive intelligence reports for European clients entering Beijing's burgeoning carbon trading market; second, analyzing regulatory compliance pathways for AI-driven enterprises in the Zhongguancun Science Park; and third, assisting with localization strategy development for consumer tech products targeting China's Tier-1 cities. My fluency in Mandarin (HSK 5), proficiency in Microsoft Power BI for data visualization, and experience using China-specific platforms like DingTalk and WeChat Business have equipped me to immediately support these projects while respecting local business norms.</w:t>
      </w:r>
    </w:p>
    <w:p>
      <w:pPr>
        <w:pStyle w:val="BodyText"/>
      </w:pPr>
      <w:r>
        <w:t xml:space="preserve">The significance of this internship extends beyond professional development – it represents a strategic alignment with my long-term career vision in international business. Beijing's transformation from manufacturing center to innovation leader makes it the ideal laboratory for learning how global strategy intersects with local execution. I've closely followed your firm's work on the "Belt and Road Initiative" logistics optimization project, which exemplifies the kind of high-impact consulting I aspire to contribute to. My previous role as Project Coordinator at NYU's Asia Business Exchange allowed me to organize cross-border case competitions where Chinese students consistently demonstrated exceptional strategic agility in simulated market scenarios – a skill set I would bring directly to your Beijing office.</w:t>
      </w:r>
    </w:p>
    <w:p>
      <w:pPr>
        <w:pStyle w:val="BodyText"/>
      </w:pPr>
      <w:r>
        <w:t xml:space="preserve">I understand that success in this</w:t>
      </w:r>
      <w:r>
        <w:t xml:space="preserve"> </w:t>
      </w:r>
      <w:r>
        <w:rPr>
          <w:bCs/>
          <w:b/>
        </w:rPr>
        <w:t xml:space="preserve">Business Consultant</w:t>
      </w:r>
      <w:r>
        <w:t xml:space="preserve"> </w:t>
      </w:r>
      <w:r>
        <w:t xml:space="preserve">internship requires more than academic knowledge; it demands cultural intelligence, linguistic precision, and the ability to translate complex data into actionable insights within China's unique regulatory context. My 18 months of consistent Mandarin immersion through language exchanges with Beijing-based peers has equipped me with nuanced communication skills beyond textbook proficiency. I've studied Chinese business etiquette through the China Institute's certification program and understand that in Beijing, trust is built not just through competence but through shared cultural experiences – a principle I demonstrated when organizing an intercultural networking event at my university that connected 50+ students from China, Germany, and Japan.</w:t>
      </w:r>
    </w:p>
    <w:p>
      <w:pPr>
        <w:pStyle w:val="BodyText"/>
      </w:pPr>
      <w:r>
        <w:t xml:space="preserve">This</w:t>
      </w:r>
      <w:r>
        <w:t xml:space="preserve"> </w:t>
      </w:r>
      <w:r>
        <w:rPr>
          <w:bCs/>
          <w:b/>
        </w:rPr>
        <w:t xml:space="preserve">Internship Application Letter</w:t>
      </w:r>
      <w:r>
        <w:t xml:space="preserve"> </w:t>
      </w:r>
      <w:r>
        <w:t xml:space="preserve">represents the culmination of my preparation for this transformative opportunity in Beijing. I am eager to bring my analytical rigor, cultural adaptability, and passion for strategic problem-solving to your esteemed firm during my time in China Beijing. As a candidate who has already immersed herself in Beijing's business rhythm through academic and personal engagement, I am uniquely positioned to contribute immediately while absorbing the sophisticated consultancy practices that define your leadership in the region. I have attached my resume detailing additional project experience and academic achievements, and welcome the opportunity to discuss how my skills align with your current initiatives during an interview at your convenience.</w:t>
      </w:r>
    </w:p>
    <w:p>
      <w:pPr>
        <w:pStyle w:val="BodyText"/>
      </w:pPr>
      <w:r>
        <w:t xml:space="preserve">Thank you for considering my application. I am exceptionally excited about the possibility of contributing to Beijing Strategic Advisors Group's mission in China Beijing, and I look forward to discussing how my background as a culturally aware business strategist can support your team's success.</w:t>
      </w:r>
    </w:p>
    <w:p>
      <w:pPr>
        <w:pStyle w:val="BodyText"/>
      </w:pPr>
      <w:r>
        <w:t xml:space="preserve">Sincerely,</w:t>
      </w:r>
      <w:r>
        <w:br/>
      </w:r>
      <w:r>
        <w:br/>
      </w:r>
      <w:r>
        <w:rPr>
          <w:bCs/>
          <w:b/>
        </w:rPr>
        <w:t xml:space="preserve">Alexandra Chen</w:t>
      </w:r>
      <w:r>
        <w:br/>
      </w:r>
      <w:r>
        <w:t xml:space="preserve">International Business Student | Columbia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6-07-21T13:18:02Z</dcterms:created>
  <dcterms:modified xsi:type="dcterms:W3CDTF">2026-07-21T13:18:02Z</dcterms:modified>
</cp:coreProperties>
</file>

<file path=docProps/custom.xml><?xml version="1.0" encoding="utf-8"?>
<Properties xmlns="http://schemas.openxmlformats.org/officeDocument/2006/custom-properties" xmlns:vt="http://schemas.openxmlformats.org/officeDocument/2006/docPropsVTypes"/>
</file>